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周期执行某个函数-n-次"/>
      <w:bookmarkEnd w:id="21"/>
      <w:r>
        <w:t xml:space="preserve">周期执行某个函数 n 次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peat</w:t>
      </w:r>
      <w:r>
        <w:rPr>
          <w:rStyle w:val="NormalTok"/>
        </w:rPr>
        <w:t xml:space="preserve">(f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mediat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ner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mmediat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in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im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in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m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n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const repeatFunc = repeat(console.log, 4, 3000);</w:t>
      </w:r>
      <w:r>
        <w:br w:type="textWrapping"/>
      </w:r>
      <w:r>
        <w:rPr>
          <w:rStyle w:val="CommentTok"/>
        </w:rPr>
        <w:t xml:space="preserve">// repeatFunc("hellworld"); //会打印4次 helloworld，每次间隔3秒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peat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pe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repeatFu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先立即打印一个hellworld，然后每个三秒打印三个hellworl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3e32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1Z</dcterms:created>
  <dcterms:modified xsi:type="dcterms:W3CDTF">2022-06-04T10:33:21Z</dcterms:modified>
</cp:coreProperties>
</file>